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3F4F6DB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934E6D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9A4C8B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9A4C8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9A4C8B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FA64600" w14:textId="77777777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Feb. 10-12)</w:t>
      </w:r>
    </w:p>
    <w:p w14:paraId="68D8419E" w14:textId="77777777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y 4-6)  </w:t>
      </w:r>
    </w:p>
    <w:p w14:paraId="4B5A3F83" w14:textId="77777777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3-5)</w:t>
      </w:r>
    </w:p>
    <w:p w14:paraId="0455E5B4" w14:textId="12FD99F9" w:rsidR="00AB2B1A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6-18)</w:t>
      </w:r>
    </w:p>
    <w:p w14:paraId="2608A29A" w14:textId="77777777" w:rsid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D02B2F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</w:t>
      </w:r>
      <w:r w:rsidR="00D31B8C">
        <w:rPr>
          <w:i/>
        </w:rPr>
        <w:t>4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6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20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D06B3" w14:textId="77777777" w:rsidR="009A4C8B" w:rsidRDefault="009A4C8B" w:rsidP="008F7DBA">
      <w:r>
        <w:separator/>
      </w:r>
    </w:p>
  </w:endnote>
  <w:endnote w:type="continuationSeparator" w:id="0">
    <w:p w14:paraId="65B4B511" w14:textId="77777777" w:rsidR="009A4C8B" w:rsidRDefault="009A4C8B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F7CF7" w14:textId="77777777" w:rsidR="009A4C8B" w:rsidRDefault="009A4C8B" w:rsidP="008F7DBA">
      <w:r>
        <w:separator/>
      </w:r>
    </w:p>
  </w:footnote>
  <w:footnote w:type="continuationSeparator" w:id="0">
    <w:p w14:paraId="6E6A0F1E" w14:textId="77777777" w:rsidR="009A4C8B" w:rsidRDefault="009A4C8B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OAgZ1iMZGj0ChvygZw2rU9TIx/fV+quDrJTlv1dlooRwWNLvu0Jb+x9KUfQa33QCGLOlpBn/ojOucnY/uj05g==" w:salt="3t3NNEXqunzGEWxOZggNC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4320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14959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61AA0"/>
    <w:rsid w:val="005778A0"/>
    <w:rsid w:val="005C2AEE"/>
    <w:rsid w:val="005C3A0B"/>
    <w:rsid w:val="005D72C0"/>
    <w:rsid w:val="005F680F"/>
    <w:rsid w:val="006016F9"/>
    <w:rsid w:val="00607AA9"/>
    <w:rsid w:val="00610A06"/>
    <w:rsid w:val="00641473"/>
    <w:rsid w:val="006456BB"/>
    <w:rsid w:val="00646B51"/>
    <w:rsid w:val="0065536F"/>
    <w:rsid w:val="00682496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34E6D"/>
    <w:rsid w:val="009836D5"/>
    <w:rsid w:val="009A4C8B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405D2"/>
    <w:rsid w:val="00C71EA8"/>
    <w:rsid w:val="00CA2BA3"/>
    <w:rsid w:val="00CC24F4"/>
    <w:rsid w:val="00CC7406"/>
    <w:rsid w:val="00CD5E58"/>
    <w:rsid w:val="00CE56C0"/>
    <w:rsid w:val="00D012C8"/>
    <w:rsid w:val="00D237AA"/>
    <w:rsid w:val="00D31B8C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27328"/>
    <w:rsid w:val="003521CC"/>
    <w:rsid w:val="00361352"/>
    <w:rsid w:val="00457ADE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892EC1"/>
    <w:rsid w:val="009412FB"/>
    <w:rsid w:val="0095515E"/>
    <w:rsid w:val="00A753FF"/>
    <w:rsid w:val="00AC657F"/>
    <w:rsid w:val="00B72EBA"/>
    <w:rsid w:val="00BB2D49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C9DF7-0F58-4640-B25D-41DEF89DE7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E9D8F0B5-A2AD-43DF-94EC-5CABD1B1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5CC754-F392-44CF-86E4-AC18FF26FF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8CB3BE-B68A-4736-9EEF-C38AFF456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18</cp:revision>
  <dcterms:created xsi:type="dcterms:W3CDTF">2018-07-24T15:05:00Z</dcterms:created>
  <dcterms:modified xsi:type="dcterms:W3CDTF">2019-12-1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